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94FC7" w14:textId="77777777" w:rsidR="005703E4" w:rsidRPr="00A105AA" w:rsidRDefault="00A105AA" w:rsidP="00A105A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105AA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individual student work 2</w:t>
      </w:r>
    </w:p>
    <w:p w14:paraId="71A66636" w14:textId="77777777" w:rsidR="00A105AA" w:rsidRPr="00A105AA" w:rsidRDefault="00A105AA" w:rsidP="00A105A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uild the following topology</w:t>
      </w:r>
    </w:p>
    <w:p w14:paraId="17AC10C4" w14:textId="77777777" w:rsidR="00A105AA" w:rsidRDefault="00A105AA" w:rsidP="00A105AA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F3F6E72" wp14:editId="4F7CF42A">
            <wp:extent cx="5940425" cy="35896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BFF74" w14:textId="77777777" w:rsidR="00A105AA" w:rsidRDefault="00A105AA" w:rsidP="00A105A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reate the specified VLANs</w:t>
      </w:r>
    </w:p>
    <w:p w14:paraId="4A53CD39" w14:textId="77777777" w:rsidR="00A105AA" w:rsidRDefault="00A105AA" w:rsidP="00A105A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nfigure LA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addresses</w:t>
      </w:r>
    </w:p>
    <w:p w14:paraId="0BF4D382" w14:textId="77777777" w:rsidR="00A105AA" w:rsidRDefault="00A105AA" w:rsidP="00A105A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onfigure the routing protocols such as RIP, OSPF, EIGRP</w:t>
      </w:r>
    </w:p>
    <w:p w14:paraId="4A62E6DC" w14:textId="77777777" w:rsidR="00A105AA" w:rsidRPr="00A105AA" w:rsidRDefault="00A105AA" w:rsidP="00A105A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Make sure that devices can communicate with each other by using “ping” command </w:t>
      </w:r>
    </w:p>
    <w:sectPr w:rsidR="00A105AA" w:rsidRPr="00A105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B1B61"/>
    <w:multiLevelType w:val="hybridMultilevel"/>
    <w:tmpl w:val="56243DB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szQ0MjC2NDc1NjdS0lEKTi0uzszPAykwqgUAjtBddCwAAAA="/>
  </w:docVars>
  <w:rsids>
    <w:rsidRoot w:val="00A105AA"/>
    <w:rsid w:val="000443CD"/>
    <w:rsid w:val="004B0CA8"/>
    <w:rsid w:val="005703E4"/>
    <w:rsid w:val="00586F53"/>
    <w:rsid w:val="005B73A2"/>
    <w:rsid w:val="008A630D"/>
    <w:rsid w:val="00A105AA"/>
    <w:rsid w:val="00A53523"/>
    <w:rsid w:val="00DC01DA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0DA26"/>
  <w15:chartTrackingRefBased/>
  <w15:docId w15:val="{CAB8EFA1-6779-4882-A2F0-8F5A0B1C1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105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2-02-23T12:14:00Z</dcterms:created>
  <dcterms:modified xsi:type="dcterms:W3CDTF">2023-01-17T18:03:00Z</dcterms:modified>
</cp:coreProperties>
</file>